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79F1" w:rsidRDefault="000E79F1" w:rsidP="000E79F1">
      <w:pPr>
        <w:spacing w:line="400" w:lineRule="exact"/>
        <w:jc w:val="center"/>
        <w:rPr>
          <w:rFonts w:ascii="標楷體" w:eastAsia="標楷體" w:hAnsi="標楷體"/>
          <w:b/>
          <w:sz w:val="36"/>
          <w:szCs w:val="28"/>
        </w:rPr>
      </w:pPr>
      <w:r w:rsidRPr="000E79F1">
        <w:rPr>
          <w:rFonts w:ascii="標楷體" w:eastAsia="標楷體" w:hAnsi="標楷體" w:hint="eastAsia"/>
          <w:b/>
          <w:sz w:val="36"/>
          <w:szCs w:val="28"/>
        </w:rPr>
        <w:t>森林療癒師</w:t>
      </w:r>
      <w:r w:rsidRPr="007E3C71">
        <w:rPr>
          <w:rFonts w:ascii="標楷體" w:eastAsia="標楷體" w:hAnsi="標楷體" w:hint="eastAsia"/>
          <w:b/>
          <w:sz w:val="36"/>
          <w:szCs w:val="28"/>
          <w:u w:val="single"/>
        </w:rPr>
        <w:t>認證、</w:t>
      </w:r>
      <w:r>
        <w:rPr>
          <w:rFonts w:ascii="標楷體" w:eastAsia="標楷體" w:hAnsi="標楷體" w:hint="eastAsia"/>
          <w:b/>
          <w:sz w:val="36"/>
          <w:szCs w:val="28"/>
          <w:u w:val="single"/>
        </w:rPr>
        <w:t>抵免、展延</w:t>
      </w:r>
      <w:r w:rsidRPr="006C3E29">
        <w:rPr>
          <w:rFonts w:ascii="標楷體" w:eastAsia="標楷體" w:hAnsi="標楷體" w:hint="eastAsia"/>
          <w:b/>
          <w:sz w:val="36"/>
          <w:szCs w:val="28"/>
        </w:rPr>
        <w:t>申</w:t>
      </w:r>
      <w:r>
        <w:rPr>
          <w:rFonts w:ascii="標楷體" w:eastAsia="標楷體" w:hAnsi="標楷體" w:hint="eastAsia"/>
          <w:b/>
          <w:sz w:val="36"/>
          <w:szCs w:val="28"/>
        </w:rPr>
        <w:t xml:space="preserve">請書      </w:t>
      </w:r>
    </w:p>
    <w:p w:rsidR="000E79F1" w:rsidRPr="00FE2047" w:rsidRDefault="000E79F1" w:rsidP="000E79F1">
      <w:pPr>
        <w:spacing w:line="400" w:lineRule="exact"/>
        <w:ind w:left="284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</w:t>
      </w:r>
      <w:r w:rsidRPr="00FE2047">
        <w:rPr>
          <w:rFonts w:ascii="標楷體" w:eastAsia="標楷體" w:hAnsi="標楷體" w:hint="eastAsia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3"/>
        <w:gridCol w:w="1838"/>
        <w:gridCol w:w="2401"/>
        <w:gridCol w:w="2542"/>
        <w:gridCol w:w="2936"/>
      </w:tblGrid>
      <w:tr w:rsidR="00A944B9" w:rsidRPr="00E16A3F" w:rsidTr="002812BD">
        <w:trPr>
          <w:trHeight w:val="618"/>
        </w:trPr>
        <w:tc>
          <w:tcPr>
            <w:tcW w:w="2547" w:type="dxa"/>
            <w:gridSpan w:val="2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A944B9" w:rsidRPr="005A4E28" w:rsidRDefault="00A944B9" w:rsidP="005A4E28">
            <w:pPr>
              <w:spacing w:line="300" w:lineRule="exact"/>
              <w:jc w:val="center"/>
              <w:rPr>
                <w:rFonts w:ascii="標楷體" w:eastAsia="標楷體" w:hAnsi="標楷體"/>
              </w:rPr>
            </w:pPr>
            <w:r w:rsidRPr="005A4E28">
              <w:rPr>
                <w:rFonts w:ascii="標楷體" w:eastAsia="標楷體" w:hAnsi="標楷體" w:hint="eastAsia"/>
              </w:rPr>
              <w:t>申請項目</w:t>
            </w:r>
            <w:r w:rsidRPr="005A4E28">
              <w:rPr>
                <w:rFonts w:ascii="標楷體" w:eastAsia="標楷體" w:hAnsi="標楷體"/>
              </w:rPr>
              <w:br/>
            </w:r>
            <w:r w:rsidRPr="005A4E28">
              <w:rPr>
                <w:rFonts w:ascii="標楷體" w:eastAsia="標楷體" w:hAnsi="標楷體" w:hint="eastAsia"/>
                <w:sz w:val="22"/>
                <w:szCs w:val="22"/>
              </w:rPr>
              <w:t>(請勾選)</w:t>
            </w:r>
          </w:p>
        </w:tc>
        <w:tc>
          <w:tcPr>
            <w:tcW w:w="7909" w:type="dxa"/>
            <w:gridSpan w:val="3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944B9" w:rsidRPr="005A4E28" w:rsidRDefault="00A944B9" w:rsidP="005A4E28">
            <w:pPr>
              <w:spacing w:line="300" w:lineRule="exact"/>
              <w:jc w:val="center"/>
              <w:rPr>
                <w:rFonts w:ascii="標楷體" w:eastAsia="標楷體" w:hAnsi="標楷體"/>
              </w:rPr>
            </w:pPr>
            <w:r w:rsidRPr="005A4E28">
              <w:rPr>
                <w:rFonts w:ascii="標楷體" w:eastAsia="標楷體" w:hAnsi="標楷體" w:hint="eastAsia"/>
              </w:rPr>
              <w:t>□森林療癒師認證</w:t>
            </w:r>
            <w:r>
              <w:rPr>
                <w:rFonts w:ascii="標楷體" w:eastAsia="標楷體" w:hAnsi="標楷體" w:hint="eastAsia"/>
              </w:rPr>
              <w:t xml:space="preserve">  </w:t>
            </w:r>
            <w:r w:rsidRPr="005A4E28">
              <w:rPr>
                <w:rFonts w:ascii="標楷體" w:eastAsia="標楷體" w:hAnsi="標楷體" w:hint="eastAsia"/>
              </w:rPr>
              <w:t>□森林療癒師課程抵免</w:t>
            </w:r>
            <w:r>
              <w:rPr>
                <w:rFonts w:ascii="標楷體" w:eastAsia="標楷體" w:hAnsi="標楷體" w:hint="eastAsia"/>
              </w:rPr>
              <w:t xml:space="preserve">  </w:t>
            </w:r>
            <w:r w:rsidRPr="005A4E28">
              <w:rPr>
                <w:rFonts w:ascii="標楷體" w:eastAsia="標楷體" w:hAnsi="標楷體" w:hint="eastAsia"/>
              </w:rPr>
              <w:t>□森林療癒師認證展延</w:t>
            </w:r>
          </w:p>
        </w:tc>
      </w:tr>
      <w:tr w:rsidR="00A944B9" w:rsidRPr="00E16A3F" w:rsidTr="002812BD">
        <w:trPr>
          <w:trHeight w:val="618"/>
        </w:trPr>
        <w:tc>
          <w:tcPr>
            <w:tcW w:w="70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A944B9" w:rsidRPr="0085693D" w:rsidRDefault="00A944B9" w:rsidP="00A944B9">
            <w:pPr>
              <w:spacing w:line="300" w:lineRule="exact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申請人基本資料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16A3F">
              <w:rPr>
                <w:rFonts w:ascii="標楷體" w:eastAsia="標楷體" w:hAnsi="標楷體" w:hint="eastAsia"/>
                <w:sz w:val="28"/>
                <w:szCs w:val="28"/>
              </w:rPr>
              <w:t>中文姓名</w:t>
            </w:r>
          </w:p>
        </w:tc>
        <w:tc>
          <w:tcPr>
            <w:tcW w:w="2410" w:type="dxa"/>
            <w:tcBorders>
              <w:top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551" w:type="dxa"/>
            <w:tcBorders>
              <w:top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2948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3072DF">
            <w:pPr>
              <w:spacing w:line="3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A944B9" w:rsidRPr="00E16A3F" w:rsidTr="002812BD">
        <w:tc>
          <w:tcPr>
            <w:tcW w:w="70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英文姓名</w:t>
            </w:r>
          </w:p>
        </w:tc>
        <w:tc>
          <w:tcPr>
            <w:tcW w:w="2410" w:type="dxa"/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551" w:type="dxa"/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2948" w:type="dxa"/>
            <w:tcBorders>
              <w:righ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A944B9" w:rsidRPr="00E16A3F" w:rsidTr="002812BD">
        <w:tc>
          <w:tcPr>
            <w:tcW w:w="70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出生</w:t>
            </w:r>
            <w:r w:rsidR="00E504FC">
              <w:rPr>
                <w:rFonts w:ascii="標楷體" w:eastAsia="標楷體" w:hAnsi="標楷體" w:hint="eastAsia"/>
                <w:sz w:val="28"/>
                <w:szCs w:val="28"/>
              </w:rPr>
              <w:t>年月日</w:t>
            </w:r>
          </w:p>
        </w:tc>
        <w:tc>
          <w:tcPr>
            <w:tcW w:w="2410" w:type="dxa"/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551" w:type="dxa"/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身分證字號</w:t>
            </w:r>
          </w:p>
        </w:tc>
        <w:tc>
          <w:tcPr>
            <w:tcW w:w="2948" w:type="dxa"/>
            <w:tcBorders>
              <w:righ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A944B9" w:rsidRPr="00E16A3F" w:rsidTr="002812BD">
        <w:tc>
          <w:tcPr>
            <w:tcW w:w="70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18" w:space="0" w:color="auto"/>
            </w:tcBorders>
            <w:vAlign w:val="center"/>
          </w:tcPr>
          <w:p w:rsidR="00A944B9" w:rsidRPr="00E16A3F" w:rsidRDefault="00E504FC" w:rsidP="009C5B7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畢業學校</w:t>
            </w:r>
          </w:p>
        </w:tc>
        <w:tc>
          <w:tcPr>
            <w:tcW w:w="2410" w:type="dxa"/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551" w:type="dxa"/>
            <w:vAlign w:val="center"/>
          </w:tcPr>
          <w:p w:rsidR="00A944B9" w:rsidRPr="00E16A3F" w:rsidRDefault="00E504FC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畢業科系</w:t>
            </w:r>
          </w:p>
        </w:tc>
        <w:tc>
          <w:tcPr>
            <w:tcW w:w="2948" w:type="dxa"/>
            <w:tcBorders>
              <w:right w:val="single" w:sz="18" w:space="0" w:color="auto"/>
            </w:tcBorders>
            <w:vAlign w:val="center"/>
          </w:tcPr>
          <w:p w:rsidR="00A944B9" w:rsidRPr="00E16A3F" w:rsidRDefault="00A944B9" w:rsidP="00E16A3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A944B9" w:rsidRPr="00E16A3F" w:rsidTr="002812BD">
        <w:tc>
          <w:tcPr>
            <w:tcW w:w="70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BC50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18" w:space="0" w:color="auto"/>
            </w:tcBorders>
            <w:vAlign w:val="center"/>
          </w:tcPr>
          <w:p w:rsidR="00A944B9" w:rsidRPr="00E16A3F" w:rsidRDefault="00A944B9" w:rsidP="00BC50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戶籍地址</w:t>
            </w:r>
          </w:p>
        </w:tc>
        <w:tc>
          <w:tcPr>
            <w:tcW w:w="7909" w:type="dxa"/>
            <w:gridSpan w:val="3"/>
            <w:tcBorders>
              <w:right w:val="single" w:sz="18" w:space="0" w:color="auto"/>
            </w:tcBorders>
          </w:tcPr>
          <w:p w:rsidR="00A944B9" w:rsidRDefault="00A944B9" w:rsidP="00BC50D6">
            <w:pPr>
              <w:spacing w:line="0" w:lineRule="atLeast"/>
              <w:jc w:val="both"/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</w:pPr>
            <w:r w:rsidRPr="004B017B">
              <w:rPr>
                <w:rFonts w:ascii="標楷體" w:eastAsia="標楷體" w:hAnsi="標楷體" w:hint="eastAsia"/>
                <w:sz w:val="28"/>
                <w:szCs w:val="28"/>
              </w:rPr>
              <w:t>□□□-□□</w:t>
            </w:r>
          </w:p>
          <w:p w:rsidR="00A944B9" w:rsidRDefault="00A944B9" w:rsidP="00BC50D6">
            <w:pPr>
              <w:spacing w:line="0" w:lineRule="atLeast"/>
              <w:jc w:val="both"/>
              <w:rPr>
                <w:rFonts w:ascii="標楷體" w:eastAsia="標楷體" w:hAnsi="標楷體"/>
                <w:b/>
                <w:color w:val="FF0000"/>
                <w:sz w:val="28"/>
                <w:szCs w:val="28"/>
              </w:rPr>
            </w:pPr>
          </w:p>
          <w:p w:rsidR="00A944B9" w:rsidRPr="004B017B" w:rsidRDefault="00A944B9" w:rsidP="00BC50D6">
            <w:pPr>
              <w:spacing w:line="0" w:lineRule="atLeas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A944B9" w:rsidRPr="00E16A3F" w:rsidTr="002812BD">
        <w:tc>
          <w:tcPr>
            <w:tcW w:w="70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BC50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18" w:space="0" w:color="auto"/>
            </w:tcBorders>
            <w:vAlign w:val="center"/>
          </w:tcPr>
          <w:p w:rsidR="005E5798" w:rsidRPr="005E5798" w:rsidRDefault="00A944B9" w:rsidP="00AB201A">
            <w:pPr>
              <w:spacing w:line="3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通訊地址</w:t>
            </w:r>
            <w:r w:rsidR="005E5798">
              <w:rPr>
                <w:rFonts w:ascii="標楷體" w:eastAsia="標楷體" w:hAnsi="標楷體"/>
                <w:sz w:val="28"/>
                <w:szCs w:val="28"/>
              </w:rPr>
              <w:br/>
            </w:r>
            <w:r w:rsidR="005E5798" w:rsidRPr="005E5798">
              <w:rPr>
                <w:rFonts w:ascii="標楷體" w:eastAsia="標楷體" w:hAnsi="標楷體" w:hint="eastAsia"/>
                <w:sz w:val="20"/>
                <w:szCs w:val="28"/>
              </w:rPr>
              <w:t>(</w:t>
            </w:r>
            <w:r w:rsidR="00AB201A">
              <w:rPr>
                <w:rFonts w:ascii="標楷體" w:eastAsia="標楷體" w:hAnsi="標楷體" w:hint="eastAsia"/>
                <w:sz w:val="20"/>
                <w:szCs w:val="28"/>
              </w:rPr>
              <w:t>審核通過，</w:t>
            </w:r>
            <w:r w:rsidR="005E5798" w:rsidRPr="005E5798">
              <w:rPr>
                <w:rFonts w:ascii="標楷體" w:eastAsia="標楷體" w:hAnsi="標楷體" w:hint="eastAsia"/>
                <w:sz w:val="20"/>
                <w:szCs w:val="28"/>
              </w:rPr>
              <w:t>寄發森林療癒師認證)</w:t>
            </w:r>
          </w:p>
        </w:tc>
        <w:tc>
          <w:tcPr>
            <w:tcW w:w="7909" w:type="dxa"/>
            <w:gridSpan w:val="3"/>
            <w:tcBorders>
              <w:right w:val="single" w:sz="18" w:space="0" w:color="auto"/>
            </w:tcBorders>
            <w:vAlign w:val="center"/>
          </w:tcPr>
          <w:p w:rsidR="00A944B9" w:rsidRPr="004B017B" w:rsidRDefault="00A944B9" w:rsidP="00BC50D6">
            <w:pPr>
              <w:spacing w:line="0" w:lineRule="atLeas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4B017B">
              <w:rPr>
                <w:rFonts w:ascii="標楷體" w:eastAsia="標楷體" w:hAnsi="標楷體" w:hint="eastAsia"/>
                <w:sz w:val="28"/>
                <w:szCs w:val="28"/>
              </w:rPr>
              <w:t>□□□-□□</w:t>
            </w:r>
          </w:p>
          <w:p w:rsidR="00A944B9" w:rsidRDefault="00A944B9" w:rsidP="00BC50D6">
            <w:pPr>
              <w:spacing w:line="0" w:lineRule="atLeast"/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4B017B">
              <w:rPr>
                <w:rFonts w:ascii="標楷體" w:eastAsia="標楷體" w:hAnsi="標楷體" w:hint="eastAsia"/>
                <w:sz w:val="28"/>
                <w:szCs w:val="28"/>
              </w:rPr>
              <w:t>□同戶籍地址</w:t>
            </w:r>
          </w:p>
          <w:p w:rsidR="00A944B9" w:rsidRPr="004B017B" w:rsidRDefault="00A944B9" w:rsidP="00BC50D6">
            <w:pPr>
              <w:spacing w:line="0" w:lineRule="atLeast"/>
              <w:jc w:val="both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A944B9" w:rsidRPr="00E16A3F" w:rsidTr="002812BD">
        <w:tc>
          <w:tcPr>
            <w:tcW w:w="70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BC50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843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A944B9" w:rsidRPr="00E16A3F" w:rsidRDefault="00A944B9" w:rsidP="00BC50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電子郵件</w:t>
            </w:r>
          </w:p>
        </w:tc>
        <w:tc>
          <w:tcPr>
            <w:tcW w:w="7909" w:type="dxa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944B9" w:rsidRPr="00E16A3F" w:rsidRDefault="00A944B9" w:rsidP="00BC50D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:rsidR="00856F6F" w:rsidRDefault="00856F6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1"/>
        <w:gridCol w:w="3287"/>
        <w:gridCol w:w="3285"/>
        <w:gridCol w:w="3287"/>
      </w:tblGrid>
      <w:tr w:rsidR="00424C01" w:rsidTr="00BB2305">
        <w:tc>
          <w:tcPr>
            <w:tcW w:w="56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424C01" w:rsidRPr="0085693D" w:rsidRDefault="00424C01" w:rsidP="00A944B9">
            <w:pPr>
              <w:spacing w:line="300" w:lineRule="exact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檢附資料</w:t>
            </w:r>
          </w:p>
        </w:tc>
        <w:tc>
          <w:tcPr>
            <w:tcW w:w="3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4C01" w:rsidRPr="00424C01" w:rsidRDefault="00424C01" w:rsidP="00424C0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認證</w:t>
            </w:r>
          </w:p>
        </w:tc>
        <w:tc>
          <w:tcPr>
            <w:tcW w:w="32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4C01" w:rsidRPr="00424C01" w:rsidRDefault="00424C01" w:rsidP="00424C0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抵免</w:t>
            </w:r>
          </w:p>
        </w:tc>
        <w:tc>
          <w:tcPr>
            <w:tcW w:w="3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4C01" w:rsidRPr="00424C01" w:rsidRDefault="00424C01" w:rsidP="00424C0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展延</w:t>
            </w:r>
          </w:p>
        </w:tc>
      </w:tr>
      <w:tr w:rsidR="00424C01" w:rsidTr="00065108">
        <w:trPr>
          <w:trHeight w:val="1642"/>
        </w:trPr>
        <w:tc>
          <w:tcPr>
            <w:tcW w:w="56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424C01" w:rsidRPr="00424C01" w:rsidRDefault="00424C01" w:rsidP="00424C01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3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F5AF7" w:rsidRPr="008B1C1F" w:rsidRDefault="007F5AF7" w:rsidP="007F5AF7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1.申請書</w:t>
            </w:r>
          </w:p>
          <w:p w:rsidR="00424C01" w:rsidRPr="007F5AF7" w:rsidRDefault="007F5AF7" w:rsidP="00A82882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</w:t>
            </w:r>
            <w:r w:rsidR="00640357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2.</w:t>
            </w: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資格證明文件(</w:t>
            </w:r>
            <w:r w:rsidR="00F31DCB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核心、活動課程及實習完成證明</w:t>
            </w: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)</w:t>
            </w:r>
            <w:r w:rsidR="00F31DCB"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 xml:space="preserve"> </w:t>
            </w:r>
            <w:r w:rsidR="00F31DCB" w:rsidRPr="008B1C1F">
              <w:rPr>
                <w:rFonts w:ascii="標楷體" w:eastAsia="標楷體" w:hAnsi="標楷體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32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9333B7" w:rsidRPr="008B1C1F" w:rsidRDefault="009333B7" w:rsidP="009333B7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1.申請書</w:t>
            </w:r>
          </w:p>
          <w:p w:rsidR="007D18BF" w:rsidRDefault="009333B7" w:rsidP="004635D8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2.</w:t>
            </w:r>
            <w:r w:rsidR="00E504FC">
              <w:rPr>
                <w:rFonts w:hint="eastAsia"/>
              </w:rPr>
              <w:t xml:space="preserve"> </w:t>
            </w:r>
            <w:r w:rsidR="00E504FC" w:rsidRPr="00E504FC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課程抵免申請單</w:t>
            </w:r>
          </w:p>
          <w:p w:rsidR="00B67413" w:rsidRPr="007D18BF" w:rsidRDefault="007D18BF" w:rsidP="004635D8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3.</w:t>
            </w:r>
            <w:r w:rsidR="009333B7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相關課程修習</w:t>
            </w:r>
            <w:r w:rsidR="009333B7"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證明文件(</w:t>
            </w:r>
            <w:r w:rsidR="004635D8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課程課綱、</w:t>
            </w:r>
            <w:r w:rsidR="009333B7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成績單</w:t>
            </w:r>
            <w:r w:rsidR="009333B7"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)</w:t>
            </w:r>
          </w:p>
        </w:tc>
        <w:tc>
          <w:tcPr>
            <w:tcW w:w="3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9333B7" w:rsidRPr="008B1C1F" w:rsidRDefault="009333B7" w:rsidP="00C813B8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1.申請書</w:t>
            </w:r>
          </w:p>
          <w:p w:rsidR="00424C01" w:rsidRDefault="009333B7" w:rsidP="00065108">
            <w:pPr>
              <w:spacing w:line="0" w:lineRule="atLeast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</w:t>
            </w:r>
            <w:r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2.</w:t>
            </w:r>
            <w:r w:rsidR="004635D8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原認證</w:t>
            </w:r>
            <w:r w:rsidR="00C813B8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證明文件</w:t>
            </w:r>
          </w:p>
          <w:p w:rsidR="00C813B8" w:rsidRDefault="00C813B8" w:rsidP="00C813B8">
            <w:pPr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□</w:t>
            </w:r>
            <w:r w:rsidR="00065108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3</w:t>
            </w:r>
            <w:r w:rsidRPr="008B1C1F"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.</w:t>
            </w:r>
            <w:r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完成進修研習之證明</w:t>
            </w:r>
          </w:p>
          <w:p w:rsidR="00C813B8" w:rsidRDefault="00C813B8" w:rsidP="00C813B8">
            <w:pPr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color w:val="000000"/>
                <w:sz w:val="26"/>
                <w:szCs w:val="26"/>
              </w:rPr>
              <w:t>文件</w:t>
            </w:r>
          </w:p>
          <w:p w:rsidR="00C813B8" w:rsidRDefault="00C813B8" w:rsidP="00C813B8">
            <w:pPr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</w:p>
          <w:p w:rsidR="00C813B8" w:rsidRPr="004635D8" w:rsidRDefault="00C813B8" w:rsidP="004635D8">
            <w:pPr>
              <w:jc w:val="center"/>
              <w:rPr>
                <w:rFonts w:ascii="標楷體" w:eastAsia="標楷體" w:hAnsi="標楷體"/>
                <w:color w:val="000000"/>
                <w:sz w:val="26"/>
                <w:szCs w:val="26"/>
              </w:rPr>
            </w:pPr>
          </w:p>
        </w:tc>
      </w:tr>
    </w:tbl>
    <w:p w:rsidR="00424C01" w:rsidRDefault="00424C01"/>
    <w:p w:rsidR="001A1FFD" w:rsidRDefault="001A1FFD"/>
    <w:p w:rsidR="00B67413" w:rsidRDefault="00B67413"/>
    <w:p w:rsidR="00054676" w:rsidRDefault="00054676"/>
    <w:p w:rsidR="00054676" w:rsidRDefault="00054676"/>
    <w:p w:rsidR="00054676" w:rsidRDefault="00054676"/>
    <w:p w:rsidR="00054676" w:rsidRDefault="00054676"/>
    <w:p w:rsidR="001A1FFD" w:rsidRDefault="001A1FFD" w:rsidP="001A1FFD">
      <w:pPr>
        <w:spacing w:line="0" w:lineRule="atLeast"/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</w:pPr>
      <w:r w:rsidRPr="005D0477">
        <w:rPr>
          <w:rFonts w:ascii="標楷體" w:eastAsia="標楷體" w:hAnsi="標楷體" w:hint="eastAsia"/>
          <w:sz w:val="32"/>
          <w:szCs w:val="32"/>
        </w:rPr>
        <w:t>申請日期：中華民國   年   月   日</w:t>
      </w:r>
      <w:r w:rsidRPr="005D0477">
        <w:rPr>
          <w:rFonts w:ascii="標楷體" w:eastAsia="標楷體" w:cs="標楷體" w:hint="eastAsia"/>
          <w:kern w:val="0"/>
          <w:position w:val="-2"/>
        </w:rPr>
        <w:t xml:space="preserve">     </w:t>
      </w:r>
      <w:r w:rsidRPr="005D0477">
        <w:rPr>
          <w:rFonts w:ascii="標楷體" w:eastAsia="標楷體" w:cs="標楷體" w:hint="eastAsia"/>
          <w:kern w:val="0"/>
          <w:position w:val="-2"/>
          <w:sz w:val="32"/>
          <w:szCs w:val="32"/>
        </w:rPr>
        <w:t>申</w:t>
      </w:r>
      <w:r w:rsidRPr="005D0477">
        <w:rPr>
          <w:rFonts w:ascii="標楷體" w:eastAsia="標楷體" w:cs="標楷體" w:hint="eastAsia"/>
          <w:spacing w:val="1"/>
          <w:kern w:val="0"/>
          <w:position w:val="-2"/>
          <w:sz w:val="32"/>
          <w:szCs w:val="32"/>
        </w:rPr>
        <w:t>請</w:t>
      </w:r>
      <w:r w:rsidRPr="005D0477">
        <w:rPr>
          <w:rFonts w:ascii="標楷體" w:eastAsia="標楷體" w:cs="標楷體" w:hint="eastAsia"/>
          <w:kern w:val="0"/>
          <w:position w:val="-2"/>
          <w:sz w:val="32"/>
          <w:szCs w:val="32"/>
        </w:rPr>
        <w:t>人</w:t>
      </w:r>
      <w:r w:rsidRPr="005D0477">
        <w:rPr>
          <w:rFonts w:ascii="標楷體" w:eastAsia="標楷體" w:cs="標楷體" w:hint="eastAsia"/>
          <w:spacing w:val="3"/>
          <w:kern w:val="0"/>
          <w:position w:val="-2"/>
          <w:sz w:val="32"/>
          <w:szCs w:val="32"/>
        </w:rPr>
        <w:t>簽</w:t>
      </w:r>
      <w:r w:rsidRPr="005D0477">
        <w:rPr>
          <w:rFonts w:ascii="標楷體" w:eastAsia="標楷體" w:cs="標楷體" w:hint="eastAsia"/>
          <w:spacing w:val="-1"/>
          <w:kern w:val="0"/>
          <w:position w:val="-2"/>
          <w:sz w:val="32"/>
          <w:szCs w:val="32"/>
        </w:rPr>
        <w:t>章：</w:t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/>
          <w:spacing w:val="-1"/>
          <w:kern w:val="0"/>
          <w:position w:val="-2"/>
          <w:sz w:val="32"/>
          <w:szCs w:val="32"/>
          <w:u w:val="single"/>
        </w:rPr>
        <w:softHyphen/>
      </w:r>
      <w:r w:rsidRPr="005D0477">
        <w:rPr>
          <w:rFonts w:ascii="標楷體" w:eastAsia="標楷體" w:cs="標楷體" w:hint="eastAsia"/>
          <w:spacing w:val="-1"/>
          <w:kern w:val="0"/>
          <w:position w:val="-2"/>
          <w:sz w:val="32"/>
          <w:szCs w:val="32"/>
          <w:u w:val="single"/>
        </w:rPr>
        <w:t xml:space="preserve">               </w:t>
      </w:r>
    </w:p>
    <w:p w:rsidR="003455FF" w:rsidRPr="005D0477" w:rsidRDefault="003455FF" w:rsidP="001A1FFD">
      <w:pPr>
        <w:spacing w:line="0" w:lineRule="atLeast"/>
        <w:rPr>
          <w:rFonts w:ascii="標楷體" w:eastAsia="標楷體" w:hAnsi="標楷體"/>
          <w:sz w:val="28"/>
          <w:szCs w:val="28"/>
        </w:rPr>
      </w:pPr>
    </w:p>
    <w:p w:rsidR="00067244" w:rsidRDefault="00067244" w:rsidP="00F0614C">
      <w:pPr>
        <w:widowControl/>
        <w:rPr>
          <w:rFonts w:ascii="標楷體" w:eastAsia="標楷體" w:hAnsi="標楷體"/>
          <w:b/>
          <w:sz w:val="36"/>
          <w:szCs w:val="28"/>
        </w:rPr>
      </w:pPr>
    </w:p>
    <w:p w:rsidR="00065108" w:rsidRDefault="00065108">
      <w:pPr>
        <w:widowControl/>
        <w:rPr>
          <w:rFonts w:ascii="標楷體" w:eastAsia="標楷體" w:hAnsi="標楷體"/>
          <w:b/>
          <w:sz w:val="36"/>
          <w:szCs w:val="28"/>
        </w:rPr>
      </w:pPr>
    </w:p>
    <w:p w:rsidR="001A1FFD" w:rsidRDefault="00493351" w:rsidP="00067244">
      <w:pPr>
        <w:widowControl/>
        <w:jc w:val="center"/>
        <w:rPr>
          <w:rFonts w:ascii="標楷體" w:eastAsia="標楷體" w:hAnsi="標楷體"/>
          <w:b/>
          <w:sz w:val="36"/>
          <w:szCs w:val="28"/>
        </w:rPr>
      </w:pPr>
      <w:r w:rsidRPr="000E79F1">
        <w:rPr>
          <w:rFonts w:ascii="標楷體" w:eastAsia="標楷體" w:hAnsi="標楷體" w:hint="eastAsia"/>
          <w:b/>
          <w:sz w:val="36"/>
          <w:szCs w:val="28"/>
        </w:rPr>
        <w:lastRenderedPageBreak/>
        <w:t>森林療癒師</w:t>
      </w:r>
      <w:r w:rsidR="00E504FC">
        <w:rPr>
          <w:rFonts w:ascii="標楷體" w:eastAsia="標楷體" w:hAnsi="標楷體" w:hint="eastAsia"/>
          <w:b/>
          <w:sz w:val="36"/>
          <w:szCs w:val="28"/>
        </w:rPr>
        <w:t>課程</w:t>
      </w:r>
      <w:r w:rsidRPr="00493351">
        <w:rPr>
          <w:rFonts w:ascii="標楷體" w:eastAsia="標楷體" w:hAnsi="標楷體" w:hint="eastAsia"/>
          <w:b/>
          <w:sz w:val="36"/>
          <w:szCs w:val="28"/>
        </w:rPr>
        <w:t>抵免申請</w:t>
      </w:r>
      <w:r>
        <w:rPr>
          <w:rFonts w:ascii="標楷體" w:eastAsia="標楷體" w:hAnsi="標楷體" w:hint="eastAsia"/>
          <w:b/>
          <w:sz w:val="36"/>
          <w:szCs w:val="28"/>
        </w:rPr>
        <w:t>單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1835"/>
        <w:gridCol w:w="1130"/>
        <w:gridCol w:w="848"/>
        <w:gridCol w:w="1554"/>
        <w:gridCol w:w="1130"/>
        <w:gridCol w:w="1609"/>
        <w:gridCol w:w="1610"/>
      </w:tblGrid>
      <w:tr w:rsidR="00714E4C" w:rsidRPr="0085693D" w:rsidTr="002812BD">
        <w:tc>
          <w:tcPr>
            <w:tcW w:w="4531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14E4C" w:rsidRPr="0085693D" w:rsidRDefault="00714E4C" w:rsidP="00714E4C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已修科目</w:t>
            </w:r>
          </w:p>
        </w:tc>
        <w:tc>
          <w:tcPr>
            <w:tcW w:w="269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14E4C" w:rsidRPr="0085693D" w:rsidRDefault="00714E4C" w:rsidP="00714E4C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擬抵免課程</w:t>
            </w:r>
          </w:p>
        </w:tc>
        <w:tc>
          <w:tcPr>
            <w:tcW w:w="323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14E4C" w:rsidRPr="0085693D" w:rsidRDefault="00714E4C" w:rsidP="00714E4C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審查</w:t>
            </w:r>
          </w:p>
        </w:tc>
      </w:tr>
      <w:tr w:rsidR="002812BD" w:rsidRPr="0085693D" w:rsidTr="00433952">
        <w:tc>
          <w:tcPr>
            <w:tcW w:w="704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C35A0" w:rsidRPr="0085693D" w:rsidRDefault="00DC35A0" w:rsidP="00EA662A">
            <w:pPr>
              <w:spacing w:line="300" w:lineRule="exact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序號</w:t>
            </w:r>
          </w:p>
        </w:tc>
        <w:tc>
          <w:tcPr>
            <w:tcW w:w="1843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DC35A0" w:rsidRPr="0085693D" w:rsidRDefault="00DC35A0" w:rsidP="001A72FE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課程名稱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:rsidR="00DC35A0" w:rsidRPr="0085693D" w:rsidRDefault="00DC35A0" w:rsidP="001A72FE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學分數</w:t>
            </w:r>
          </w:p>
        </w:tc>
        <w:tc>
          <w:tcPr>
            <w:tcW w:w="850" w:type="dxa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DC35A0" w:rsidRPr="0085693D" w:rsidRDefault="00DC35A0" w:rsidP="001A72FE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成績</w:t>
            </w:r>
          </w:p>
        </w:tc>
        <w:tc>
          <w:tcPr>
            <w:tcW w:w="1560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vAlign w:val="center"/>
          </w:tcPr>
          <w:p w:rsidR="00DC35A0" w:rsidRPr="0085693D" w:rsidRDefault="00DC35A0" w:rsidP="001A72FE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課程名稱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DC35A0" w:rsidRPr="0085693D" w:rsidRDefault="00DC35A0" w:rsidP="001A72FE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85693D">
              <w:rPr>
                <w:rFonts w:ascii="標楷體" w:eastAsia="標楷體" w:hAnsi="標楷體" w:hint="eastAsia"/>
                <w:b/>
                <w:sz w:val="28"/>
                <w:szCs w:val="28"/>
              </w:rPr>
              <w:t>學分數</w:t>
            </w:r>
          </w:p>
        </w:tc>
        <w:tc>
          <w:tcPr>
            <w:tcW w:w="1615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vAlign w:val="center"/>
          </w:tcPr>
          <w:p w:rsidR="001A72FE" w:rsidRPr="0085693D" w:rsidRDefault="00DC35A0" w:rsidP="00DC35A0">
            <w:pPr>
              <w:pStyle w:val="a5"/>
              <w:widowControl/>
              <w:autoSpaceDE w:val="0"/>
              <w:spacing w:line="0" w:lineRule="atLeast"/>
              <w:jc w:val="center"/>
              <w:textAlignment w:val="center"/>
              <w:rPr>
                <w:rFonts w:ascii="標楷體" w:eastAsia="標楷體" w:hAnsi="標楷體"/>
                <w:b/>
                <w:szCs w:val="24"/>
              </w:rPr>
            </w:pPr>
            <w:r w:rsidRPr="0085693D">
              <w:rPr>
                <w:rFonts w:ascii="標楷體" w:eastAsia="標楷體" w:hAnsi="標楷體"/>
                <w:b/>
                <w:szCs w:val="24"/>
              </w:rPr>
              <w:t>准予抵免</w:t>
            </w:r>
          </w:p>
          <w:p w:rsidR="00DC35A0" w:rsidRPr="0085693D" w:rsidRDefault="00DC35A0" w:rsidP="00DC35A0">
            <w:pPr>
              <w:pStyle w:val="a5"/>
              <w:widowControl/>
              <w:autoSpaceDE w:val="0"/>
              <w:spacing w:line="0" w:lineRule="atLeast"/>
              <w:jc w:val="center"/>
              <w:textAlignment w:val="center"/>
              <w:rPr>
                <w:b/>
              </w:rPr>
            </w:pPr>
            <w:r w:rsidRPr="0085693D">
              <w:rPr>
                <w:rFonts w:ascii="標楷體" w:eastAsia="標楷體" w:hAnsi="標楷體"/>
                <w:b/>
                <w:szCs w:val="24"/>
              </w:rPr>
              <w:t xml:space="preserve">請打 </w:t>
            </w:r>
            <w:r w:rsidRPr="0085693D">
              <w:rPr>
                <w:rFonts w:ascii="Symbol" w:eastAsia="Symbol" w:hAnsi="Symbol" w:cs="Symbol"/>
                <w:b/>
                <w:szCs w:val="24"/>
              </w:rPr>
              <w:t></w:t>
            </w:r>
          </w:p>
        </w:tc>
        <w:tc>
          <w:tcPr>
            <w:tcW w:w="1616" w:type="dxa"/>
            <w:tcBorders>
              <w:top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:rsidR="00DC35A0" w:rsidRPr="0085693D" w:rsidRDefault="00DC35A0" w:rsidP="00DC35A0">
            <w:pPr>
              <w:pStyle w:val="a5"/>
              <w:widowControl/>
              <w:autoSpaceDE w:val="0"/>
              <w:spacing w:line="0" w:lineRule="atLeast"/>
              <w:jc w:val="center"/>
              <w:textAlignment w:val="center"/>
              <w:rPr>
                <w:b/>
              </w:rPr>
            </w:pPr>
            <w:r w:rsidRPr="0085693D">
              <w:rPr>
                <w:rFonts w:ascii="標楷體" w:eastAsia="標楷體" w:hAnsi="標楷體"/>
                <w:b/>
                <w:szCs w:val="24"/>
              </w:rPr>
              <w:t>不予抵免</w:t>
            </w:r>
          </w:p>
          <w:p w:rsidR="00DC35A0" w:rsidRPr="0085693D" w:rsidRDefault="00DC35A0" w:rsidP="00DC35A0">
            <w:pPr>
              <w:pStyle w:val="a5"/>
              <w:widowControl/>
              <w:autoSpaceDE w:val="0"/>
              <w:spacing w:line="0" w:lineRule="atLeast"/>
              <w:jc w:val="center"/>
              <w:textAlignment w:val="center"/>
              <w:rPr>
                <w:b/>
              </w:rPr>
            </w:pPr>
            <w:r w:rsidRPr="0085693D">
              <w:rPr>
                <w:rFonts w:ascii="標楷體" w:eastAsia="標楷體" w:hAnsi="標楷體"/>
                <w:b/>
                <w:szCs w:val="24"/>
              </w:rPr>
              <w:t xml:space="preserve">請打 </w:t>
            </w:r>
            <w:r w:rsidRPr="0085693D">
              <w:rPr>
                <w:rFonts w:ascii="Symbol" w:eastAsia="Symbol" w:hAnsi="Symbol" w:cs="Symbol"/>
                <w:b/>
                <w:szCs w:val="24"/>
              </w:rPr>
              <w:t></w:t>
            </w:r>
          </w:p>
        </w:tc>
      </w:tr>
      <w:tr w:rsidR="002812BD" w:rsidTr="00433952">
        <w:tc>
          <w:tcPr>
            <w:tcW w:w="704" w:type="dxa"/>
            <w:tcBorders>
              <w:top w:val="single" w:sz="12" w:space="0" w:color="auto"/>
              <w:left w:val="single" w:sz="18" w:space="0" w:color="auto"/>
              <w:right w:val="single" w:sz="12" w:space="0" w:color="auto"/>
            </w:tcBorders>
          </w:tcPr>
          <w:p w:rsidR="001A72FE" w:rsidRPr="006771BA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top w:val="single" w:sz="12" w:space="0" w:color="auto"/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12" w:space="0" w:color="auto"/>
              <w:lef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12" w:space="0" w:color="auto"/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top w:val="single" w:sz="12" w:space="0" w:color="auto"/>
              <w:left w:val="single" w:sz="18" w:space="0" w:color="auto"/>
            </w:tcBorders>
            <w:vAlign w:val="center"/>
          </w:tcPr>
          <w:p w:rsidR="001A72FE" w:rsidRDefault="001A72FE" w:rsidP="001A72FE">
            <w:pPr>
              <w:pStyle w:val="a5"/>
              <w:widowControl/>
              <w:autoSpaceDE w:val="0"/>
              <w:spacing w:before="120" w:line="0" w:lineRule="atLeast"/>
              <w:jc w:val="center"/>
              <w:textAlignment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top w:val="single" w:sz="12" w:space="0" w:color="auto"/>
              <w:right w:val="single" w:sz="18" w:space="0" w:color="auto"/>
            </w:tcBorders>
            <w:vAlign w:val="center"/>
          </w:tcPr>
          <w:p w:rsidR="001A72FE" w:rsidRDefault="001A72FE" w:rsidP="001A72FE">
            <w:pPr>
              <w:pStyle w:val="a5"/>
              <w:widowControl/>
              <w:autoSpaceDE w:val="0"/>
              <w:spacing w:before="120" w:line="0" w:lineRule="atLeast"/>
              <w:jc w:val="center"/>
              <w:textAlignment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2812BD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1A72FE" w:rsidRPr="006771BA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  <w:vAlign w:val="center"/>
          </w:tcPr>
          <w:p w:rsidR="001A72FE" w:rsidRDefault="001A72FE" w:rsidP="001A72FE">
            <w:pPr>
              <w:pStyle w:val="a5"/>
              <w:widowControl/>
              <w:autoSpaceDE w:val="0"/>
              <w:spacing w:before="120" w:line="0" w:lineRule="atLeast"/>
              <w:jc w:val="center"/>
              <w:textAlignment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  <w:vAlign w:val="center"/>
          </w:tcPr>
          <w:p w:rsidR="001A72FE" w:rsidRDefault="001A72FE" w:rsidP="001A72FE">
            <w:pPr>
              <w:pStyle w:val="a5"/>
              <w:widowControl/>
              <w:autoSpaceDE w:val="0"/>
              <w:spacing w:before="120" w:line="0" w:lineRule="atLeast"/>
              <w:jc w:val="center"/>
              <w:textAlignment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2812BD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1A72FE" w:rsidRPr="006771BA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2812BD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1A72FE" w:rsidRPr="006771BA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4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2812BD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1A72FE" w:rsidRPr="006771BA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2812BD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1A72FE" w:rsidRPr="006771BA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1A72FE" w:rsidRPr="006771BA" w:rsidRDefault="001A72FE" w:rsidP="001A72FE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1A72FE" w:rsidRDefault="001A72FE" w:rsidP="001A72FE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9728E3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9728E3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7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9728E3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9728E3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8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9728E3" w:rsidTr="00433952">
        <w:tc>
          <w:tcPr>
            <w:tcW w:w="704" w:type="dxa"/>
            <w:tcBorders>
              <w:left w:val="single" w:sz="18" w:space="0" w:color="auto"/>
              <w:right w:val="single" w:sz="12" w:space="0" w:color="auto"/>
            </w:tcBorders>
          </w:tcPr>
          <w:p w:rsidR="009728E3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9</w:t>
            </w:r>
          </w:p>
        </w:tc>
        <w:tc>
          <w:tcPr>
            <w:tcW w:w="1843" w:type="dxa"/>
            <w:tcBorders>
              <w:left w:val="single" w:sz="12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righ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  <w:tr w:rsidR="009728E3" w:rsidTr="00433952">
        <w:tc>
          <w:tcPr>
            <w:tcW w:w="704" w:type="dxa"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:rsidR="009728E3" w:rsidRDefault="009728E3" w:rsidP="009728E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</w:p>
        </w:tc>
        <w:tc>
          <w:tcPr>
            <w:tcW w:w="1843" w:type="dxa"/>
            <w:tcBorders>
              <w:left w:val="single" w:sz="12" w:space="0" w:color="auto"/>
              <w:bottom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bottom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50" w:type="dxa"/>
            <w:tcBorders>
              <w:bottom w:val="single" w:sz="18" w:space="0" w:color="auto"/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60" w:type="dxa"/>
            <w:tcBorders>
              <w:left w:val="single" w:sz="18" w:space="0" w:color="auto"/>
              <w:bottom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4" w:type="dxa"/>
            <w:tcBorders>
              <w:bottom w:val="single" w:sz="18" w:space="0" w:color="auto"/>
              <w:right w:val="single" w:sz="18" w:space="0" w:color="auto"/>
            </w:tcBorders>
          </w:tcPr>
          <w:p w:rsidR="009728E3" w:rsidRPr="006771BA" w:rsidRDefault="009728E3" w:rsidP="009728E3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615" w:type="dxa"/>
            <w:tcBorders>
              <w:left w:val="single" w:sz="18" w:space="0" w:color="auto"/>
              <w:bottom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  <w:tc>
          <w:tcPr>
            <w:tcW w:w="1616" w:type="dxa"/>
            <w:tcBorders>
              <w:bottom w:val="single" w:sz="18" w:space="0" w:color="auto"/>
              <w:right w:val="single" w:sz="18" w:space="0" w:color="auto"/>
            </w:tcBorders>
          </w:tcPr>
          <w:p w:rsidR="009728E3" w:rsidRDefault="009728E3" w:rsidP="009728E3">
            <w:pPr>
              <w:jc w:val="center"/>
            </w:pPr>
            <w:r>
              <w:rPr>
                <w:rFonts w:ascii="新細明體" w:hAnsi="新細明體"/>
                <w:sz w:val="36"/>
                <w:szCs w:val="36"/>
              </w:rPr>
              <w:t>□</w:t>
            </w:r>
          </w:p>
        </w:tc>
      </w:tr>
    </w:tbl>
    <w:p w:rsidR="006771BA" w:rsidRDefault="006771BA" w:rsidP="006771BA">
      <w:pPr>
        <w:rPr>
          <w:rFonts w:ascii="標楷體" w:eastAsia="標楷體" w:hAnsi="標楷體"/>
          <w:b/>
          <w:sz w:val="36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762EA" w:rsidTr="00433952">
        <w:tc>
          <w:tcPr>
            <w:tcW w:w="104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174D01" w:rsidRPr="00174D01" w:rsidRDefault="00E3242D" w:rsidP="00174D01">
            <w:pPr>
              <w:pStyle w:val="a5"/>
              <w:widowControl/>
              <w:autoSpaceDE w:val="0"/>
              <w:spacing w:line="0" w:lineRule="atLeast"/>
              <w:textAlignment w:val="center"/>
              <w:rPr>
                <w:rFonts w:eastAsia="標楷體"/>
                <w:szCs w:val="16"/>
              </w:rPr>
            </w:pPr>
            <w:r w:rsidRPr="00174D01">
              <w:rPr>
                <w:rFonts w:eastAsia="標楷體"/>
                <w:szCs w:val="16"/>
              </w:rPr>
              <w:t>申請流程及說明：</w:t>
            </w:r>
          </w:p>
          <w:p w:rsidR="00E3242D" w:rsidRPr="00174D01" w:rsidRDefault="00E504FC" w:rsidP="00174D01">
            <w:pPr>
              <w:pStyle w:val="a5"/>
              <w:widowControl/>
              <w:numPr>
                <w:ilvl w:val="0"/>
                <w:numId w:val="3"/>
              </w:numPr>
              <w:autoSpaceDE w:val="0"/>
              <w:spacing w:line="0" w:lineRule="atLeast"/>
              <w:ind w:left="300" w:hanging="300"/>
              <w:textAlignment w:val="center"/>
              <w:rPr>
                <w:rFonts w:ascii="標楷體" w:eastAsia="標楷體" w:hAnsi="標楷體"/>
                <w:szCs w:val="16"/>
              </w:rPr>
            </w:pPr>
            <w:r>
              <w:rPr>
                <w:rFonts w:ascii="標楷體" w:eastAsia="標楷體" w:hAnsi="標楷體" w:hint="eastAsia"/>
                <w:szCs w:val="16"/>
              </w:rPr>
              <w:t>相關</w:t>
            </w:r>
            <w:r w:rsidR="00BC0592" w:rsidRPr="00174D01">
              <w:rPr>
                <w:rFonts w:ascii="標楷體" w:eastAsia="標楷體" w:hAnsi="標楷體" w:hint="eastAsia"/>
                <w:szCs w:val="16"/>
              </w:rPr>
              <w:t>培訓課程</w:t>
            </w:r>
            <w:r>
              <w:rPr>
                <w:rFonts w:ascii="標楷體" w:eastAsia="標楷體" w:hAnsi="標楷體" w:hint="eastAsia"/>
                <w:szCs w:val="16"/>
              </w:rPr>
              <w:t>修課紀錄距申請認證日期</w:t>
            </w:r>
            <w:r w:rsidR="00BC0592" w:rsidRPr="00174D01">
              <w:rPr>
                <w:rFonts w:ascii="標楷體" w:eastAsia="標楷體" w:hAnsi="標楷體"/>
                <w:szCs w:val="16"/>
              </w:rPr>
              <w:t>超過</w:t>
            </w:r>
            <w:r w:rsidR="00BC0592" w:rsidRPr="00174D01">
              <w:rPr>
                <w:rFonts w:ascii="標楷體" w:eastAsia="標楷體" w:hAnsi="標楷體" w:hint="eastAsia"/>
                <w:szCs w:val="16"/>
              </w:rPr>
              <w:t>五</w:t>
            </w:r>
            <w:r w:rsidR="00E3242D" w:rsidRPr="00174D01">
              <w:rPr>
                <w:rFonts w:ascii="標楷體" w:eastAsia="標楷體" w:hAnsi="標楷體"/>
                <w:szCs w:val="16"/>
              </w:rPr>
              <w:t>年者，不得抵免。</w:t>
            </w:r>
          </w:p>
          <w:p w:rsidR="00E3242D" w:rsidRPr="00174D01" w:rsidRDefault="008F53E8" w:rsidP="00174D01">
            <w:pPr>
              <w:pStyle w:val="a5"/>
              <w:widowControl/>
              <w:numPr>
                <w:ilvl w:val="0"/>
                <w:numId w:val="3"/>
              </w:numPr>
              <w:autoSpaceDE w:val="0"/>
              <w:spacing w:line="0" w:lineRule="atLeast"/>
              <w:ind w:left="300" w:hanging="300"/>
              <w:textAlignment w:val="center"/>
              <w:rPr>
                <w:rFonts w:ascii="標楷體" w:eastAsia="標楷體" w:hAnsi="標楷體"/>
                <w:szCs w:val="16"/>
              </w:rPr>
            </w:pPr>
            <w:r w:rsidRPr="00174D01">
              <w:rPr>
                <w:rFonts w:ascii="標楷體" w:eastAsia="標楷體" w:hAnsi="標楷體" w:hint="eastAsia"/>
                <w:szCs w:val="16"/>
              </w:rPr>
              <w:t>抵免審核作業於每年3、6、9、12月</w:t>
            </w:r>
            <w:r w:rsidR="00E504FC">
              <w:rPr>
                <w:rFonts w:ascii="標楷體" w:eastAsia="標楷體" w:hAnsi="標楷體" w:hint="eastAsia"/>
                <w:szCs w:val="16"/>
              </w:rPr>
              <w:t>底</w:t>
            </w:r>
            <w:r w:rsidRPr="00174D01">
              <w:rPr>
                <w:rFonts w:ascii="標楷體" w:eastAsia="標楷體" w:hAnsi="標楷體" w:hint="eastAsia"/>
                <w:szCs w:val="16"/>
              </w:rPr>
              <w:t>進行辦理，詳細作業時間依據公告為主</w:t>
            </w:r>
            <w:r w:rsidR="00E3242D" w:rsidRPr="00174D01">
              <w:rPr>
                <w:rFonts w:ascii="標楷體" w:eastAsia="標楷體" w:hAnsi="標楷體"/>
                <w:szCs w:val="16"/>
              </w:rPr>
              <w:t>。</w:t>
            </w:r>
          </w:p>
          <w:p w:rsidR="00174D01" w:rsidRPr="00411CE4" w:rsidRDefault="00411CE4" w:rsidP="00411CE4">
            <w:pPr>
              <w:pStyle w:val="a5"/>
              <w:widowControl/>
              <w:numPr>
                <w:ilvl w:val="0"/>
                <w:numId w:val="3"/>
              </w:numPr>
              <w:autoSpaceDE w:val="0"/>
              <w:spacing w:line="0" w:lineRule="atLeast"/>
              <w:ind w:left="300" w:hanging="300"/>
              <w:textAlignment w:val="center"/>
              <w:rPr>
                <w:rFonts w:ascii="標楷體" w:eastAsia="標楷體" w:hAnsi="標楷體"/>
                <w:szCs w:val="16"/>
              </w:rPr>
            </w:pPr>
            <w:r>
              <w:rPr>
                <w:rFonts w:ascii="標楷體" w:eastAsia="標楷體" w:hAnsi="標楷體" w:hint="eastAsia"/>
                <w:szCs w:val="16"/>
              </w:rPr>
              <w:t>一門課程至多抵免一門課，</w:t>
            </w:r>
            <w:r w:rsidR="00174D01" w:rsidRPr="00411CE4">
              <w:rPr>
                <w:rFonts w:ascii="標楷體" w:eastAsia="標楷體" w:hAnsi="標楷體"/>
                <w:szCs w:val="16"/>
              </w:rPr>
              <w:t>以學分較</w:t>
            </w:r>
            <w:r w:rsidR="00174D01" w:rsidRPr="00411CE4">
              <w:rPr>
                <w:rFonts w:ascii="標楷體" w:eastAsia="標楷體" w:hAnsi="標楷體" w:hint="eastAsia"/>
                <w:szCs w:val="16"/>
              </w:rPr>
              <w:t>多</w:t>
            </w:r>
            <w:r w:rsidR="00174D01" w:rsidRPr="00411CE4">
              <w:rPr>
                <w:rFonts w:ascii="標楷體" w:eastAsia="標楷體" w:hAnsi="標楷體"/>
                <w:szCs w:val="16"/>
              </w:rPr>
              <w:t>抵免學分較</w:t>
            </w:r>
            <w:bookmarkStart w:id="0" w:name="_GoBack"/>
            <w:bookmarkEnd w:id="0"/>
            <w:r w:rsidR="00174D01" w:rsidRPr="00411CE4">
              <w:rPr>
                <w:rFonts w:ascii="標楷體" w:eastAsia="標楷體" w:hAnsi="標楷體" w:hint="eastAsia"/>
                <w:szCs w:val="16"/>
              </w:rPr>
              <w:t>少</w:t>
            </w:r>
            <w:r w:rsidRPr="00411CE4">
              <w:rPr>
                <w:rFonts w:ascii="標楷體" w:eastAsia="標楷體" w:hAnsi="標楷體"/>
                <w:szCs w:val="16"/>
              </w:rPr>
              <w:t>之</w:t>
            </w:r>
            <w:r w:rsidRPr="00411CE4">
              <w:rPr>
                <w:rFonts w:ascii="標楷體" w:eastAsia="標楷體" w:hAnsi="標楷體" w:hint="eastAsia"/>
                <w:szCs w:val="16"/>
              </w:rPr>
              <w:t>課程</w:t>
            </w:r>
            <w:r w:rsidR="00E3242D" w:rsidRPr="00411CE4">
              <w:rPr>
                <w:rFonts w:ascii="標楷體" w:eastAsia="標楷體" w:hAnsi="標楷體"/>
                <w:szCs w:val="16"/>
              </w:rPr>
              <w:t>。</w:t>
            </w:r>
          </w:p>
          <w:p w:rsidR="001762EA" w:rsidRPr="00174D01" w:rsidRDefault="00E3242D" w:rsidP="00174D01">
            <w:pPr>
              <w:pStyle w:val="a5"/>
              <w:widowControl/>
              <w:numPr>
                <w:ilvl w:val="0"/>
                <w:numId w:val="3"/>
              </w:numPr>
              <w:autoSpaceDE w:val="0"/>
              <w:spacing w:line="0" w:lineRule="atLeast"/>
              <w:ind w:left="300" w:hanging="300"/>
              <w:textAlignment w:val="center"/>
              <w:rPr>
                <w:rFonts w:ascii="標楷體" w:eastAsia="標楷體" w:hAnsi="標楷體"/>
                <w:szCs w:val="16"/>
              </w:rPr>
            </w:pPr>
            <w:r w:rsidRPr="00174D01">
              <w:rPr>
                <w:rFonts w:ascii="標楷體" w:eastAsia="標楷體" w:hAnsi="標楷體"/>
                <w:szCs w:val="16"/>
              </w:rPr>
              <w:t>上表不敷填寫請自行加頁。</w:t>
            </w:r>
          </w:p>
        </w:tc>
      </w:tr>
    </w:tbl>
    <w:p w:rsidR="001762EA" w:rsidRPr="00493351" w:rsidRDefault="001762EA" w:rsidP="006771BA">
      <w:pPr>
        <w:rPr>
          <w:rFonts w:ascii="標楷體" w:eastAsia="標楷體" w:hAnsi="標楷體"/>
          <w:b/>
          <w:sz w:val="36"/>
          <w:szCs w:val="28"/>
        </w:rPr>
      </w:pPr>
    </w:p>
    <w:sectPr w:rsidR="001762EA" w:rsidRPr="00493351" w:rsidSect="000E79F1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6A57" w:rsidRDefault="004D6A57" w:rsidP="004D6A57">
      <w:r>
        <w:separator/>
      </w:r>
    </w:p>
  </w:endnote>
  <w:endnote w:type="continuationSeparator" w:id="0">
    <w:p w:rsidR="004D6A57" w:rsidRDefault="004D6A57" w:rsidP="004D6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6A57" w:rsidRDefault="004D6A57" w:rsidP="004D6A57">
      <w:r>
        <w:separator/>
      </w:r>
    </w:p>
  </w:footnote>
  <w:footnote w:type="continuationSeparator" w:id="0">
    <w:p w:rsidR="004D6A57" w:rsidRDefault="004D6A57" w:rsidP="004D6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E95D52"/>
    <w:multiLevelType w:val="multilevel"/>
    <w:tmpl w:val="2954DE80"/>
    <w:lvl w:ilvl="0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A374523"/>
    <w:multiLevelType w:val="hybridMultilevel"/>
    <w:tmpl w:val="7A58E57C"/>
    <w:lvl w:ilvl="0" w:tplc="3490DF42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02C4741"/>
    <w:multiLevelType w:val="multilevel"/>
    <w:tmpl w:val="2954DE80"/>
    <w:lvl w:ilvl="0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TA2MDWxNDe3NDdS0lEKTi0uzszPAykwqQUAE+3lZSwAAAA="/>
  </w:docVars>
  <w:rsids>
    <w:rsidRoot w:val="000E79F1"/>
    <w:rsid w:val="00054676"/>
    <w:rsid w:val="00065108"/>
    <w:rsid w:val="00067244"/>
    <w:rsid w:val="0007115F"/>
    <w:rsid w:val="000E79F1"/>
    <w:rsid w:val="00107ABE"/>
    <w:rsid w:val="00115785"/>
    <w:rsid w:val="00174D01"/>
    <w:rsid w:val="001762EA"/>
    <w:rsid w:val="001A1FFD"/>
    <w:rsid w:val="001A72FE"/>
    <w:rsid w:val="002537C3"/>
    <w:rsid w:val="002812BD"/>
    <w:rsid w:val="003072DF"/>
    <w:rsid w:val="003455FF"/>
    <w:rsid w:val="003666C5"/>
    <w:rsid w:val="00411CE4"/>
    <w:rsid w:val="00424C01"/>
    <w:rsid w:val="00433952"/>
    <w:rsid w:val="004635D8"/>
    <w:rsid w:val="00493351"/>
    <w:rsid w:val="004D6A57"/>
    <w:rsid w:val="005074C1"/>
    <w:rsid w:val="005127FA"/>
    <w:rsid w:val="005A4E28"/>
    <w:rsid w:val="005E5798"/>
    <w:rsid w:val="00640357"/>
    <w:rsid w:val="006771BA"/>
    <w:rsid w:val="006E1C2F"/>
    <w:rsid w:val="00714E4C"/>
    <w:rsid w:val="007D18BF"/>
    <w:rsid w:val="007F5AF7"/>
    <w:rsid w:val="0085693D"/>
    <w:rsid w:val="00856F6F"/>
    <w:rsid w:val="008D2802"/>
    <w:rsid w:val="008F53E8"/>
    <w:rsid w:val="009333B7"/>
    <w:rsid w:val="009728E3"/>
    <w:rsid w:val="009C5B7F"/>
    <w:rsid w:val="00A82882"/>
    <w:rsid w:val="00A944B9"/>
    <w:rsid w:val="00AB201A"/>
    <w:rsid w:val="00B67413"/>
    <w:rsid w:val="00BB2305"/>
    <w:rsid w:val="00BC0592"/>
    <w:rsid w:val="00BC50D6"/>
    <w:rsid w:val="00C813B8"/>
    <w:rsid w:val="00CB0C11"/>
    <w:rsid w:val="00D83943"/>
    <w:rsid w:val="00DC35A0"/>
    <w:rsid w:val="00E16A3F"/>
    <w:rsid w:val="00E3242D"/>
    <w:rsid w:val="00E32E2E"/>
    <w:rsid w:val="00E504FC"/>
    <w:rsid w:val="00EA662A"/>
    <w:rsid w:val="00EF5D3A"/>
    <w:rsid w:val="00F0614C"/>
    <w:rsid w:val="00F25242"/>
    <w:rsid w:val="00F31DCB"/>
    <w:rsid w:val="00F42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3CC1FB"/>
  <w15:chartTrackingRefBased/>
  <w15:docId w15:val="{8D05300F-24D0-4C7F-82CE-B22A297D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33B7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07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15785"/>
    <w:pPr>
      <w:ind w:leftChars="200" w:left="480"/>
    </w:pPr>
  </w:style>
  <w:style w:type="paragraph" w:styleId="a5">
    <w:name w:val="Body Text"/>
    <w:link w:val="a6"/>
    <w:rsid w:val="00DC35A0"/>
    <w:pPr>
      <w:widowControl w:val="0"/>
      <w:suppressAutoHyphens/>
      <w:autoSpaceDN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a6">
    <w:name w:val="本文 字元"/>
    <w:basedOn w:val="a0"/>
    <w:link w:val="a5"/>
    <w:rsid w:val="00DC35A0"/>
    <w:rPr>
      <w:rFonts w:ascii="Times New Roman" w:eastAsia="新細明體" w:hAnsi="Times New Roman" w:cs="Times New Roman"/>
      <w:kern w:val="0"/>
      <w:szCs w:val="20"/>
    </w:rPr>
  </w:style>
  <w:style w:type="paragraph" w:customStyle="1" w:styleId="Standard">
    <w:name w:val="Standard"/>
    <w:rsid w:val="00067244"/>
    <w:pPr>
      <w:widowControl w:val="0"/>
      <w:suppressAutoHyphens/>
      <w:autoSpaceDN w:val="0"/>
      <w:textAlignment w:val="baseline"/>
    </w:pPr>
    <w:rPr>
      <w:rFonts w:ascii="Times New Roman" w:eastAsia="新細明體" w:hAnsi="Times New Roman" w:cs="Times New Roman"/>
      <w:kern w:val="3"/>
      <w:szCs w:val="24"/>
    </w:rPr>
  </w:style>
  <w:style w:type="paragraph" w:styleId="a7">
    <w:name w:val="header"/>
    <w:basedOn w:val="a"/>
    <w:link w:val="a8"/>
    <w:uiPriority w:val="99"/>
    <w:unhideWhenUsed/>
    <w:rsid w:val="004D6A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D6A57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D6A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D6A57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Windows 使用者</cp:lastModifiedBy>
  <cp:revision>16</cp:revision>
  <dcterms:created xsi:type="dcterms:W3CDTF">2020-06-23T01:45:00Z</dcterms:created>
  <dcterms:modified xsi:type="dcterms:W3CDTF">2020-06-23T06:56:00Z</dcterms:modified>
</cp:coreProperties>
</file>